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พิมพ์งาน</w:t>
      </w:r>
      <w:r>
        <w:t xml:space="preserve"> </w:t>
      </w:r>
      <w:r>
        <w:t xml:space="preserve">FTI</w:t>
      </w:r>
      <w:r>
        <w:t xml:space="preserve"> </w:t>
      </w:r>
      <w:r>
        <w:t xml:space="preserve">EXPO</w:t>
      </w:r>
      <w:r>
        <w:t xml:space="preserve"> </w:t>
      </w:r>
      <w:r>
        <w:t xml:space="preserve">2025</w:t>
      </w:r>
      <w:r>
        <w:t xml:space="preserve"> </w:t>
      </w:r>
      <w:r>
        <w:t xml:space="preserve">ศูนย์สิริกิติ์</w:t>
      </w:r>
      <w:r>
        <w:t xml:space="preserve"> </w:t>
      </w:r>
      <w:r>
        <w:t xml:space="preserve">Hall</w:t>
      </w:r>
      <w:r>
        <w:t xml:space="preserve"> </w:t>
      </w:r>
      <w:r>
        <w:t xml:space="preserve">5-8</w:t>
      </w:r>
    </w:p>
    <w:p>
      <w:pPr>
        <w:pStyle w:val="Date"/>
      </w:pPr>
      <w:r>
        <w:t xml:space="preserve">วันอังคารที่</w:t>
      </w:r>
      <w:r>
        <w:t xml:space="preserve"> </w:t>
      </w:r>
      <w:r>
        <w:t xml:space="preserve">11</w:t>
      </w:r>
      <w:r>
        <w:t xml:space="preserve"> </w:t>
      </w:r>
      <w:r>
        <w:t xml:space="preserve">กุมภาพันธ์</w:t>
      </w:r>
      <w:r>
        <w:t xml:space="preserve"> </w:t>
      </w:r>
      <w:r>
        <w:t xml:space="preserve">2568</w:t>
      </w:r>
      <w:r>
        <w:t xml:space="preserve"> </w:t>
      </w:r>
      <w:r>
        <w:t xml:space="preserve">เวลา</w:t>
      </w:r>
      <w:r>
        <w:t xml:space="preserve"> </w:t>
      </w:r>
      <w:r>
        <w:t xml:space="preserve">13.4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บรรยาย) ร่วมสัมผัสเทคโนโลยีล้ำสมัย งานแสดงนวัตกรรมและเทคโนโลยี สร้างเครือข่ายทั้งในและต่างประเทศ รวมพลังขับเคลื่อนอุตสาหกรรมไทย พร้อมด้วย Hilight Innovation Showcase และพบกัน FTI Expro 2025 12-15 กุมภาพันธ์ 2568 Hall 5-8 ศูนย์การประชุมแห่งชาติสิริกิติ์</w:t>
      </w:r>
    </w:p>
    <w:p>
      <w:pPr>
        <w:pStyle w:val="BodyText"/>
      </w:pPr>
      <w:r>
        <w:t xml:space="preserve">(พิธีกรหญิง) สวัสดีค่ะ สวัสดีทุกท่านที่อยู่ที่ Index Creative Village แห่งนี้นะคะ พรินดา พินิจค่ะ ยินดีและเป็นเกียรติมาก ๆ นะคะ ที่ได้มาเป็นพิธีกรการจัดงาน FTI EXPO 2025 ในครั้งนี้ ทีเซอร์ที่ท่านเห็นไปเมื่อสักครู่นี้นะคะ เป็นส่วนหนึ่งค่ะ ของสิ่งที่จะเกิดขึ้นในวันที่ 12-15 กุมภาพันธ์ FTI EXPO 2025 ไม่รู้ทุกท่านรู้สึกเหมือนตูนไหม ตูนแค่ดูก็รู้สึกตื่นเต้นแล้วนะคะ เชื่อแน่ว่า ในงานจริง ๆ จะต้องมีอะไรมากมายให้เราได้ว้าวกันเต็มไปหมดนะคะ และสิ่งที่เกิดขึ้นก็จะเป็นประโยชน์กับบรรดาผู้ประกอบการ บรรดาผู้ชมงาน ที่ช่วยกันผลักดันประเทศในการขับเคลื่อนไปข้างหน้าด้วยนะคะ จริง ๆ ถ้าจะบอกไป ก็เหมาะกับทุกคน ไม่ว่าท่านจะเป็นผู้ประกอบการ ไม่ว่าจะเป็นนักลงทุน ไม่ว่าจะเป็นผู้ที่สนใจอยากจะประกอบธุรกิจ แต่ยังไม่รู้จะเริ่มตรงไหน ที่นี่มีครบทุกอย่างนะคะ ไม่ว่าจะเป็นไอเดียดี ๆ ไม่ว่าจะเป็นนวัตกรรม เทคโนโลยียุคปัจจุบัน ไม่ว่าจะเป็น Connection จากสภาอุตสาหกรรมแห่งประเทศไทย และพาร์ตเนอร์ที่มาออกบูธด้วยกัน ขอย้ำอีกทีนะคะ FTI EXPO 2025 ของเรา จะเกิดขึ้นในวันพุธที่ 12 ถึงวันเสาร์ที่ 15 กุมภาพันธ์ ที่ Hall 5-8 ชั้น LG ศูนย์การประชุมแห่งชาติสิริกิติ์ค่ะ เป็นงานที่เรียกว่าจะยิ่งใหญ่มากนะคะ เป็น Expo ครั้งใหญ่ของสภาอุตสาหกรรมแห่งประไทศไทยค่ะ รอคอยที่จะได้ชมสิ่งต่าง ๆ ที่จะเกิดขึ้นภายในงานนี้นะคะ ตูนขอเรียกน้ำย่อยด้วยบางส่วนในงานนะคะ จะมี FTI รวมเทคโนโลยีทันสมัย มีบูธ จากสภาของอุสาหกรรมแห่งประเทศไทย มีกิจกรรมบนเวทีที่เกิดขึ้นตลอดทั้งวันและพลาดไม่ได้พันธมิตรทั้งในและต่างประเทศ และยังมี FTI Outlet นะคะ จากสมาชิกสภาอุตสาหกรรม ซึ่งมาพร้อมกับโปรโมชันดี ๆ ตลอด 4 วันเต็มค่ะ แต่สิ่งที่ตูนพูดเป็นเพียงส่วนเดียวเท่านั้น ต้องเรียนเชิญท่านประธานจัดงานขึ้นมาเล่าให้เราฟังนะคะ ท่านจะมีรายละเอียดที่มากและสมบูรณ์แน่นอน โอกาสนี้ค่ะ ขออนุญาตเรียนเชิญ คุณอภิชิต ประสพรัตน์ รองประธานสภาอุตสาหกรรมแห่งประเทศไทย และฐานะประธานจัดงาน FTI EXPO 2025 ขึ้นกล่าววัตถุประสงค์ในการจัดงาน ขอเสียงปรบมือตอนรับทุกท่านค่ะ</w:t>
      </w:r>
    </w:p>
    <w:p>
      <w:pPr>
        <w:pStyle w:val="BodyText"/>
      </w:pPr>
      <w:r>
        <w:t xml:space="preserve">[เสียงดนตรี] // เรียนท่านผู้สนับสนุนการจัดงาน FTI EXPO 2025 ท่านประธานสภาอุสาหกรรมแห่งประเทศไทย ท่านคณะกรรมสภาอุตสาหกรรมแห่งประเทศไทย สภาอุตสาหกรรมแห่งประเทศไทย ท่านแขกผู้มีเกียรติและท่านสื่อมวลชนทุกท่านครับ เป็นที่ทราบกันดีอยู่แล้วครับ FTI EXPO เป็นงานที่แสดงศักยภาพทางด้านเทคโนโลยีของภาคอุตสาหกรรมไทย ที่สภาอุตสาหกรรมแห่งประเทศไทย ได้จัดขึ้นเป็นครั้งแรกที่จังหวัดเชียงใหม่ ในปี 2022 โดยมีวัตถุประสงค์ เพื่อศักยภาพของภาคอุตสาหกรรมไทย อีกทั้งยังเป็นการยกระดับความก้าวหน้า ในระดับความก้าวหน้าของภาคอุตสาหกรรมในระดับประเทศ เพื่อสร้างโอกาสในการขยายช่องทางการตลาดให้กับผู้ประกอบการได้อย่างมีประสิทธิภาพ การจัดงานครั้งแรกนะครับ ถือว่าประสบความสำเร็จอย่างมากครับ เราได้รับความร่วมมืออย่างดีจากผู้สนับสนุนกมารจัดงาน และก็คณะกรรมการและสมาชิกของสภาอุตสาหกรรมแห่งประเทศไทย งานในครั้งนั้นจัดเต็มครับ อีกทั้งมีการแสดงเทคโนโลยีต่าง ๆ ในภาคอุตสาหกรรมมากมายนะครับ และด้วยผลตอบรับที่ดีงาน FTI EXPO จึงกลับมาอีกครั้งในวันที่ 12-15 กุมภาพันธ์ ที่ศูนย์การประชุมแห่งชาติสิริกิติ์ งาน FTI EXPO ครั้งนี้นะครับ เราจัดเต็มกว่าเดิมครับ ยิ่งใหญ่กว่าเดิม ภายใต้ธีม Empowering Thai Industry Innovating Thailand Feture เสริมพลังอุตสาหกรรมไทย เพื่ออนาคตไทย ที่ยั่งยืนนะครับ ภายในงานนอกจากจะได้พบเทคโนโลยี นวัตกรรมสุดล้ำบนพื้นที่กว่า 20,000 ตารางเมตร ทุกท่านจะได้พบกับผู้ประกอบการอุตสาหกรรมชั้นนำ ในระดับประเทศ ที่มีศักยภาพรวมถึงหน่วยงานภาครัฐ ภาคเอกชน ตลอดจนถึงองค์กรระหว่างประเทศซึ่งนับเป็นโอกาสที่ดีสำหรับผู้ประกอบการไทย มีโอกาสสร้างเครือข่าย ความร่วมมือ เพื่อพัฒนาสินค้าและบริการ รวมถึงสามารถเชื่อมโยงธุรกิจสู่ตลาดสากลได้ในอนาคตนะครับ ท่านจะได้พบกับเทคโนโลยีทันสมัย ตั้งแต่การลงทะเบียนเข้าร่วมงานครั้งแรกซึ่งเพื่อสร้างระบบนิเวศ Event ที่ยั่งยืนกับ Platfom Marketing Techonology หรือ MarTech ด้วยเทคโนโลยี AI ด้วยระบบบัตรดิจิทัล ที่จะทำให้ผู้เข้าร่วมงานสามารถที่จะเข้าร่วมงานได้อย่างสะดวก และรวดเร็วนะครับ แล้วก็ท่านจะมีในส่วนของการที่มีการคำนวณ Corbon Footprint ท่านที่ถือบัตร FTI E-Member Card ท่านสามารถเปิดบัตร และลงทะเบียนเข้าร่วมงานได้ทันทีครับ จะเห็นได้ว่าสภาอุตสาหกรรมแห่งประเทศไทย ผนึกกำลังทุกภาคส่วน ทุกหน่วยงาน ทั้งภาครัฐ ภาคเอกชน องค์กรระหว่างประเทศ เดินหน้าจัดงาน FTI EXPO งานมหกรรมเทคโนโลยีอุตสาหกรรมที่ยิ่งใหญ่ที่สุดแห่งปี เพื่อความสมบูรณ์พร้อมในทุกด้าน และขอให้ทุกท่านได้มั่นใจได้ว่างาน FTI EXPO 2025 วันที่ 12-15 กุมภาพันธ์ นี้ ณ Hall 5-8 ศูนย์การประชุมแห่งชาติสิริกิติ์ เรามาร่วมกันขับเคลื่อนอุตสาหกรรมไทยสู่อนาคตที่ยั่งยืนด้วยกันนะครับ ขอบคุณครับ</w:t>
      </w:r>
    </w:p>
    <w:p>
      <w:pPr>
        <w:pStyle w:val="BodyText"/>
      </w:pPr>
      <w:r>
        <w:t xml:space="preserve">[เสียงปรบมือ]</w:t>
      </w:r>
    </w:p>
    <w:p>
      <w:pPr>
        <w:pStyle w:val="BodyText"/>
      </w:pPr>
      <w:r>
        <w:t xml:space="preserve">(พิธีกรหญิง) ขอบพระคุณค่ะ คุณอภิชิต ประสพรัตน์นะคะ ท่านรองประฐานสภาFTI EXPO 2025 ลำดับถัดไปค่ะ ขอเรียนเชิญคุณเกรียงไกร เธียรนุกูล ประธานสภาอุตสาหกรรมแห่งประเทศไทย กล่าวถึงไฮไลต์กิจกรรมและความพร้อมในการจัดงาน FTI EXPO 2025 ขอเสียงปรบมือต้อนรับท่านค่ะ</w:t>
      </w:r>
    </w:p>
    <w:p>
      <w:pPr>
        <w:pStyle w:val="BodyText"/>
      </w:pPr>
      <w:r>
        <w:t xml:space="preserve">[เสียงดนตรี]</w:t>
      </w:r>
    </w:p>
    <w:p>
      <w:pPr>
        <w:pStyle w:val="BodyText"/>
      </w:pPr>
      <w:r>
        <w:t xml:space="preserve">(คุณเกรียงไกร) สวัสดีครับ ท่านผู้สนับสนุน งาน FTI EXPO 2025 ท่านคณะกรรมการ ท่านคณะทำงาน และแขกผู้มีเกียรติ รวมทั้งสื่อมวลชนที่รักทุกท่านครับ สำหรับในวันนี้นะครับ ก็เป็นวันวันที่เราจะมาทำพิธีในการที่จะแถลงข่าวนะครับ ว่าการจัดงาน FTI EXPO 2025 ที่กำลังจะเกิดขึ้น ฟังคุณอภิชิตไปแล้ว ก็ทราบถึงวัตถุประสงค์ แต่ที่สำคัญกว่านั้นนะครับ ว่างานนี้ ทำไมสภาอุตสาหกรรมแห่งประเทศไทยเราถึงต้องจัด แล้วมันหมายถึงความหมายอะไร ผมคิดว่าอย่างนี้นะครับ การจัด EXPO ครั้งที่ 1 ของสภาอุตสาหกรรมในปี 2022 ในเวลานั้น ประเทศทุกประเทศรวมทั้งประเทศไทย เราประสบปัญหาเรื่องโควิด ทุกประเทศหยุดชะงักกิจกรรมทุกอย่าง เป็นเวลา 2 ปี แล้วเพิ่งเปิดประเทศครับ ประเทศเราเองก็อยู่ในสภาพเดียวกัน วันนั้น เรามองว่าการที่ประเทศไทยจะต้องมีการประกาศตัว ความพร้อมในการเปิดประเทศ เราจึงร่วมกับภาครัฐในเวลานั้น คือ ในสมัยของรัฐบาล ของพลเอก ประยุทธ์ จะเป็นกิจการแรก ที่เปิดตัวประเทศอย่างเป็นทางการ แสดงให้ทุกคนเห็นว่าประเทศไทยพร้อมแล้วที่จะกลับมาใหม่ ในการจัดครั้งแรกจัดที่เชียงใหม่ครับ ซึ่งก็เป็นเมืองอันดับ 2 เป็นเมืองท่องเที่ยวในการจัดครั้งแรก ถึงแม้ท่ามกลางความไม่แน่นอน แต่ FTI EXPO 2022 ครั้งแรกประสบความสำเร็จอย่างดีเยี่ยม ได้รับการต้อนรับ แล้วเป็นไปตามวัตถุประสงค์การจัด FTI EXPO ครั้งที่ 2 ในครั้งนี้ เช่นกันครับ ท่ามกลางสถานการณ์โลกที่เปลี่ยนแปลง Traadewar เรื่องของ Geopolitics และก็เป็นการต้อนรับประธานาธิบดี ทรัมป์ ภายใต้นโยบาย ทรัมป์ 2.0 ผมคิดว่าทุกท่านทราบนะครับ ว่าเราจัดงานนี้ เพื่อเป็นการความเชื่อมั่น สร้างความมั่นใจ และที่สำคัญ เป็นตัวชี้แนว ในการที่จะเดินหน้าของประเทศไทยต่อไป การแข่งขันที่มีมากมาย ที่เข้มข้นในทุกมิติ เราทราบนะครับ วันนี้ภาคการผลิตของทั่วโลกได้รับผลกระทบ จาก Tradewar จาก Geopolitic จากกระแสของเรื่องของ Digital Disruption ประเทศไทยเองก็เป็นหนึ่งประเทศที่ได้รับผลกระทบ ความสามารถในการแข่งขันของเรากำลังจะลดลง ลดลงอย่างมีนัย เรามีคู่แข่ง ที่ผลิตได้เก่งกว่า ถูกกว่า และมีความสามารถมากกว่า สินค้าของไทยเรา ซึ่งเราเพิ่งผ่านการส่งออก 60 เปอร์เซ็นต์ เราจะไปอย่างไร อุตสาหกรรมหลัก ๆ ของประเทศเราจะรักษามันไว้อย่างไร นี่คือโจทย์ที่ท้าทายที่สุดของสภาอุตสาหกรรมแห่งประเทศไทย เราจึงรวมพลังกันครับ ภายใต้นโยบาย 1FTI เราจะทำมันไม่ได้ด้วยตัวคนเดียว แต่เราจะทำมันได้ ถ้ารเารวมพลังกัน ผมเชื่อมั่นครับ ว่า 1 FTI การจัดงานครั้งนี้ ถือว่าเป็นการรวมพลังของทุกภาคส่วน ไม่ว่าจะเป็นทุกอุตสาหกรรม ภาครัฐ ภาคเอกชน ผู้สนับสนุนวันนี้จะเป็นหมุดหมายที่สำคัญ ในการจะชี้อนาคตขจองประเทศ แล้วเราจะแสดงให้เห็นถึงศักยภาพ ผมเรียนนะครับ ว่าเราพูดกันเสมอครับ ว่าเราอาจจะผลิตได้ไม่ถูกที่สุด ผลิตได้ไม่มากที่สุด แต่เราจำเป็นที่ต้องหาจุดยืนของประเทศไทย จุดแข็งของเราอยู่ที่ไหน เราจะต้องขยายผล และต่อยอดให้ได้ สภาอุตสาหกรรมแห่งประเทศไทยได้จัดงาน FTI EXPO อีกครั้งหนึ่ง ซึ่งครั้งนี้ ก็ถือว่าเป็นการปักหมุดที่เลือกกรุงเทพมหานคร ท่ามกลางสิ่งที่ทุกคนจับตาดูว่าประเทศไทยจากวันนี้จะเดินกันไปอย่างไร จะแข่งขันกันได้อย่างไร งานนี้มีคำตอบ เพราะว่าอุตสาหกรรมนะครับ ที่เรากำลังจะปรับไปสู่ 1. อุตสาหกรรมดั้งเดิมมีอยู่ปัจจุบันนี้ 47 กลุ่ม เราก็จะต้องมี Package มีวิธีการในการช่วยเขา ให้เขาสามารถแข่งขันได้ ให้เขาสามารถไปต่อได้ เพื่อที่เขาจะได้มีการไปแล้ว Soft Landing แต่ในขณะเดียวกัน ตัวที่เราจะมุ่งหมายไปสู่อนาคต ก็คือ Next Gen Industry อุตสาหกรรมแห่งอนาคต ซึ่งขณะนี้ สภาอุตสาหกรรม ได้กำหนดออกมาชัดเจนว่าเราจะไปในทิศทางไหน ไม่ว่าจะเป็นเรื่องของ New S-curve อุตสาหกรรมที่ทำน้อยได้มาก อุตสาหกรรมแห่งอนาคต เพราะว่าเราจะต้องปรับเปลี่ยนโครงสร้างอุตสาหกรรมเรา ไม่ใช่ผลิตแต่สินค้าที่เขาบอกว่าล้าสมัยโลกไม่ต้องการ ไปสู่สินค้าที่โลกต้องการ BCG คือ กลุ่มที่ 2 Bio Circular Green Economy วันนี้สภาอุตสาหกรรมเราของประเทศ โดยเฉพาะตัวง B ทุกท่านคงได้ฟังผมพูดทุกรายการ ก็ยังเน้นย้ำอยุ่ดีครับว่า ตัว B อุตสาหกรรมประเทศไทยเรา ให้ความสำคัญมาก เพราะว่าขออนุญาต ถ้าเรามองถึงว่าขีดความสมารถของแต่ละประเทศ วันนี้เราจะเห็นนะครับ ทำไมประเทศจีนถึงเข้มแข็ง ในอุตสาหกรรม EV เพราะว่าเขามีต้นน้ำ กลางน้ำ และปลายน้ำ ครบ โดยเฉพาะพวกแร่ธาตุต่าง ๆ อยู่ในมือ แบตเตอรี่ซึ่งเป็นต้นทุนที่สำคัญที่สุด ก็อยู่ในมือ เพราะฉะนั้นนี่ ประเทศขณะนี้ให้ความสำคัญในเรื่องของ Supply Chain แล้วกลับมามองตัวเอง ว่าจุดแข็งของเราอยู่ตรงไหน ประเทศไทยเรามีจุดแข็งในเรื่องไบโอ เพียงแต่ว่าที่ผ่านมา เรายังไม่ได้ใช้อย่างเต็มประสิทธิภาพในทุกมิติ แต่วันนี้ด้วยเทคโนโลยี ด้วยการคิดค้นต่าง ๆ ที่เราจะมาร่วมมือกัน มันจะเป็นวัตถุดิบที่สำคัญในหลาย ๆ อุตสาหกรรม ซึ่งขณะนี้ เรามี 8 อุตสาหกรรนำร่องและผมเชื่อว่าเราจะมีมากขึ้น มากขึ้น และนี่คือจุดแข็งที่เรามองว่าเราสามารถสู้ได้ เราจะไม่มองเขาเป็นแค่คู่แข่ง ในขณะเดียวกัน เราจะผลิตสินค้าที่เขาเองต้องการ และเขาเองสิจะเป็นลูกค้า นี่คือหลักการที่เรากำลังคิดอยู่ และท้ายที่สุด เรื่องของความยั่งยืนครับ Next Zero ที่เมื่อคือคุณพิชิตพูดไปแล้วนะครับ วันนี้ ถึงแม้ประธานาธิบดีทรัมป์ ทรัมป์ภายใต้ 2.0 อาจจะมีการไม่แน่นอนบ้าง แต่ผมคิดว่า Trend ของโลก อย่างไรก็ต้องไป ไม่อย่างนั้นเราจะเห็นนะครับ ไฟป่าที่เกิดในแคลิฟอเนีย ที่กำลังเกิดขึ้นในขณะนี้ ถ้าเราไม่ทำแม้กระทั่งคุณเป็นประเทศที่แข็งแกร่งที่สุด เก่งที่สุดในโลก ธรรมชาติไม่ปราณีครับ เพราะฉะนั้น เราต้องมาร่วมกันในเรื่องนี้ สิ่งที่จะเกิดขึ้นในขบวนการ Concept ไปถึงสิ่งนั้นได้ ภายใต้การขับเคลื่อนนอกจาก One FTI แล้ว ต้องขับเคลื่อนด้วยนโยบาย 4 Go 1. Go Digital and AI เรื่องนี้ทุกท่านทราบอยู่แล้วนะครับ ว่าวันนี้ทิศทางของอุตสาหกรรมทั้งยุคเก่า และยุคใหม่ จำเป็นต้องใช้ดิจิทัล AI ถ้าเราไปได้ก่อน เราเก่งกว่า SME ของเรา ก็จะใช้อุปกรณ์เหล่านี้ในการที่จะทำเพิ่มขีดความสามารถในการแข่งขันให้เกิดประสิทธิภาพ เกิดความแม่นยำ ซึง่ทางสภาอุตสาหกรรม เราก็ได้มีการทำเรื่องนี้มาก โดยเฉพาะในกลุ่มดิจิทัลของเรา ได้เข้ามาสนับสนุนในสิ่งเหล่านี้ เพื่อให้ SME ของเราจับต้องได้จริง ภายใต้โครงการที่เรียกว่า Digitaซึ่งทุกคนก็พอทราบอยู่แล้ว ผมคิดว่าเรื่องนี้เราให้ความสำคัญ ตัวที่ 2 Go innovation จิ๋วแต่แจ๋ว เราอาจจะเป็นประเทศที่ไม่ใหญ่ เราจะแข่งขันทุกเรื่องไม่ได้ ที่เราแข่งขันเราจิ๋วแต่ว่าต้องแจ๋ว แปลว่าต้องมีนวัตกรรม เรื่องนี้เรามีกองทุน innovation 1 ในการขับเคลื่อนอยู่ 3. Go green อย่างที่บอกครับ SME หรือว่า Big ก็ต้อง Go Green วันนี้เราปฏิเสธเรื่องนี้ไม่ได้ เราก็ขับผลักดันอย่างเต็มที่ เรามีสถาบันที่สนับสนุน ไม่ว่าสถาบันน้ำและสิ่งแวดล้อม ทางด้าน Chain และก็มีกลุ่มทางด้านการจัดการ สิ่งแวดล้อม เหล่านี้จะร่วมกันขับเคลื่อน และท้ายที่สุด ก็คือ Go Global อุตสาหกรรมของไทย ธุรกิจจะต้องไปทั่วโลกให้ได้ ทั้งทางด้านการตลาด แล้วในฐานะผู้ผลิต ในมาตรฐานใหม่ของโลก จะเข้าไปเกาะเกี่ยวอยู่ใน Supply Chain ได้อย่างไร สิ่งเหล่านี้เป็นสิ่งที่เราจะพบในงานนี้ ผมคิดว่างานนี้จะมีคำตอบสมบูรณ์ และอยากจะเชิญชวนทุกท่านนะครับ วันนี้ หลาย ๆ คนมองหน้ามองตากัน หลายคนที่เคยมีความกระตือรือร้นนี่ เริ่มไม่มั่นใจตัวเองว่าและประเทศไทยเราจะไปอย่างไร แต่ผมเรียนนะครับว่า สภาอุตสาหกรรมเรามีนโยบายชัดเจน แล้วเรามุ่งมั่น เราเชื่อมั่นครับ ว่าเรามา… ถ้าเราร่วมกันและไปในทิศทางที่ถูกต้องร่วมกันเราไปได้แน่นอน แล้วเราจะแข่งขันได้ เพราะฉะนั้น นะครับ ในงานนี้ก็คงจะมีมากมาย อย่างที่คุณอภิชิตได้พูด คงไม่พูดซ้ำแล้วนะครับ เป็นงานที่อะไรเขามีเรามีหมด ท่านอย่กได้คำตอบ ท่านอยากเห็นเทร็นหาลูกค้า หาเทคโนโลยี มาฟังกูรู ระดับโลก ระดับประเทศ จะมาแบ่งปันกับท่าน แล้วถ้าเกิดบางคนที่ชอบชอปปิง เราก็มี FTI Outlut ซึ่งเรื่องเหล่านี้เราตอบโจทย์ท่านหมด แต่สิ่งที่สำคัญกว่าคือ งานนนี้ คือ การรวมพลังของอุตสาหกรรมไทย เพื่อสู่อนาคต สู่อุตสาหกรรมแห่งอนาคตร่วมกัน นั่นคือธีมและคอนเซปแล้วผมเชื่อมั่นว่าในงานนี้จะเป็นการสร้างความเชื่อมั่น แล้วทำให้ต่างประเทศได้เห็นถึงศักยภาพของประเทศไทย เพราะเราจะมี International วันนี้เราได้รับการตอบรับ จากทูตและผู้หอการค้าหรือว่ากลุ่มอุตสาหกรรมต่าง ๆ ที่จะมาร่วมออกงาน ในงานนี้มากมาย เราจะมีเรื่องที่เรากำลังจะเห็นว่าทิศทางของธุรกิจใหม่ ๆ อุตสาหกรรมใหม่ ๆ ที่สอดคล้อง จากตัวเลขที่เราเห็นชัด ก็คือเรื่องของ BOI ในปีที่แล้วนะครับ ทางท่านเลขาธิการ VOI ก็ได้ออกมาประกาศถึงความสำเร็จที่เราสามารถส่งเสริมการลงทุน ของอุตสาหกรรมเป้าหมาย ท่านทราบใช่ไหมครับ ว่า 1.13 ล้านล้านบาท 3,000 กว่าโครงการใน 5 กลุ่มอุตสาหกรรม ซึ่ง 5 กลุ่มอุตสาหกรรม แห่งอนาคต ที่มาลงทุนกับประเทศไทย ที่สภาอุตสาหกรรมของเราดำเนินเลย เพราะฉะนั้น หมายความว่าเรามาถูกทาง แล้วก็ได้รับ ยอมรับ เราจะเห็นนะครับ ว่า Smart Electonic PCB ไม่ว่าจะ BCG ไม่ว่า Electric หรือว่า Automotive ต่าง ๆ EV ที่มาลงทุนในประเทศไทย Data Center Clound Service Semiconductor ทั้งหมดคืออุตสาหกรรมที่เราจะเห็นในงานนี้ แล้วเราจะมาดูกันครับ ว่าเราจะขับเคลื่อนกันอย่างไร เราเห็นแสงสว่าง แล้วเราจะมาร่วมกันครับ ในการรวมพลังกันอีกครั้งหนึ่ง เราจะเปิดประเทศ เปิดโลกทัศน์ให้ต่างชาติและคนไทยมีความเชื่อมั่นอีกครั้งหนึ่ง ขอขอบคุณครับ</w:t>
      </w:r>
    </w:p>
    <w:p>
      <w:pPr>
        <w:pStyle w:val="BodyText"/>
      </w:pPr>
      <w:r>
        <w:t xml:space="preserve">(พิธีกรหญิง) ขอบพระคุณคุณเกรียงไกร เธียรนุกูล เป็นอย่างสูงนะคะ ทุกท่านฟังแล้วคงรู้สึกนะคะ มันเป็นงานใหญ่ระดับประเทศจริง ๆ เป็นงานใหญ่ที่พี่ ๆ ผู้สื่อข่าวลงหมายไว้เลยนะคะ 12-15 กุมภาพันธ์ เป็นประเด็นให้เขียนข่าวกันแน่นอน คือ มองในมุมภาพรวม ก็มองได้ว่ามันเป็นงานใหม่ระดับประเทศนะคะ แต่มองใของ INDIVIDUAL อยากเปิดธุรกิจ ไปงานนี้ก็ได้ความรู้เช่นเดียวกันนะคะ หรือแม้กระทั่งคนที่อยาก Shopping คุณเกรียงไกรก็บอก FTI EXPO ก็จะมีเป็นโซน outlet นะคะ จากผู้ประกอบการเอง ราคาดีแน่นอน เพราะฉะนั้น ไปกันนะคะ นี่เป็นเพียงส่วนหนึ่งที่เล่ามา แล้วก็ว้าวแล้ว เจอกันนะคะ ลำดับถัดไปนะคะ เราจะเข้าสู่ช่วงของการทำสัญลักษณ์ของคำมั่นสัญญาพร้อมกัน หรือ โอกาสนี้ค่ะ ตูนขอเชิญคุณเกรียงไกร เธียรนุกูล ประธานสภาอุตสาหกรรมแห่งประเทศไทยอีกครั้งนะคะ เรียนเชิญท่านค่ะ ทางด้านหน้า กล่าวรายนามของคณะผู้บริหารและพันธมิตร ซึ่งจะร่วมกันทำสัญลักษณ์แห่งคำมั่นสัญญาค่ะ เรียนเชิญ ท่านรองประธานสภาอุตสาหกรรมแห่งประเทศไทย ประธานจัดงาน FTI EXPO 2025 เรียนเชิญคุณทวี ปิยพัฒนา รองประธานสภาอาวุโสสภาอุตสาหกรรมแห่งประเทศไทยเรียนเชิญ คุณกิต อิ่มแสง รองประธานสภาอุตสาหกรรมแห่งประเทศไทย เรียนเชิญ ดร. กลยุทธ์องค์กร บริษัท ปตท. จำกัด มหาชน เรียนเชิญคุณประสิทธิ บุญดวงประเสริฐ เครือเจริญโภคภัณฑ์มหาชน น้อยใจบุญ บริษัทเอกรัตน์ มหาชน ท่านผู้มีเกียรติทุกท่าน รวมพลคนเล่นเกม พร้อมกันในงาน Thailand Game show 2023 ของเอเชียตะวันออกเฉียงใต้ และ One 2023 และในเมื่อเกมที่พวกเราชื่นชอบ เป็นหนึ่งใน Soft Power หรือพลังละมุน ไม่สิ พลังศรัทธา พิธีเปิดวันนี้ ขอเปิดเวทีงาน Thailand Game Show ด้วยปาฐกถาพิเศษยุทธศาสตร์ Softpower แห่งชาติ คุณแพทองธาร ชินวัตร</w:t>
      </w:r>
    </w:p>
    <w:p>
      <w:pPr>
        <w:pStyle w:val="BodyText"/>
      </w:pPr>
      <w:r>
        <w:t xml:space="preserve">[เสียงดนตรี]</w:t>
      </w:r>
    </w:p>
    <w:p>
      <w:pPr>
        <w:pStyle w:val="BodyText"/>
      </w:pPr>
      <w:r>
        <w:t xml:space="preserve">(คุณแพทองธาร) สวัสดีค่ะ สวัสดีท่านผู้ว่าราชการกรุงเทพมหานคร ท่านผู้ว่าฯ การท่องเที่ยวและแขกผู้มีเกียรติทุกท่านนะครับ ดิฉัน แพทองธาร ชินวัตร ค่ะ รองประธานกรรมการยุทธศาสตร์ Soft Power แห่งชาติค่ะ วันนี้ค่ะ ดีใจและเป็นเกียรติอย่างมาก ที่ได้มีโอกาสเป็น KeySpeaker ในงานเกมอันยิ่งใหญ่ในปีนี้ ในวันนี้ค่ะ ปัจจุบันนะคะ อุตสาหกรรมเกมในประเทศไทย เรามีมูลสูงถึง มีมูลค่ามากกว่า 30,000 ล้านบาทค่ะ ครองอันดับ 1 ในภูมิภาคเอเชียตะวันออกเฉียงใต้มาหลายปี และเป็นอันดับประมาณที่ 20 ของโลกค่ะ การแข่งขันเอเชียน เกมส์ ที่ผ่านมา ทีม E-Sport ไทยสามารถคว้าเหรียญรางวัล อันดับ 1 ใน South East Asia ของรายการ ตัวเลขเหล่านี้นะคะ เป็นตัวเลขที่แสดงถึงศักยภาพของคนไทย ของเยาวชนไทย ที่มีต่ออุตสาหกรรมเกมค่ะ และดิฉันมั่นใจเป็นอย่างยิ่งค่ะ เมื่ออุตสาหกรรมนี้ได้รับการสนับสนุนที่เต็มที่อย่างเต็มระบบ มีระบบ มีระเบียบ มีการสนับสนุนที่ดี อุตสาหกรรมเกมของเรา ต้องไปได้ไกลในระดับโลกอย่างแน่นอนค่ะ บนเวทีแห่งนี้นะคะ ดิฉันรู้สึกยินดีอย่างมาก ที่จะประกาศว่าภายใต้รัฐบาลนี้จะสนับสนุนอุตสาหกรรมเกมอย่างเต็มที่ ประกาศได้อย่างเต็มปาก อย่างที่ไม่เคยมีรัฐบาลอื่น ๆ ประกาศมาก่อนค่ะ เกม หรือ E-Sport นี้เป็นหนึ่งในอุตสาหกรรม Soft Power 1 ใน 1 อุตสาหกรรม ซึ่งจะมีในเรื่องของ Festival การจัดงาน อาหาร การออกแบบ อีกมากมาย ใน 11 Soft Power ที่รัฐบาลสนับสนุนอยู่ค่ะ นโยบาย One O force 1 Family 1 Soft Power เกมเป็นอุตสาหกรรมที่แข็งแรงมาก ๆ ไม่ว่าจะเป็นในประเทศญี่ปุ่น ประเทศจีน หรือเกาหลีใต้ เกมเป็นอุตสาหกรรมที่นำมูลค่ามากกมายเข้ามาให้ประเทศอย่างมากมายค่ะ ของเกาหลีใต้เอง ทุกท่านทราบดีอยู่แล้วนะคะ ว่าเป็นประเทศผู้นำในเรื่อง Soft Power นะคะ อุตสาหกรรมเกมของเขา มูลค่าเข้ามามากว่าอุตสาหกรรมหนัง ซีรีส์ แล้วก็ดนตรีเพลงต่าง ๆ รวมกันเสียอีกค่ะ อันนี้ก็เป็นตัวเลขที่ดิฉันเองรู้สึก Amazing ประหลาดใจ และอยากให้อุตสาหกรรมเกมของประเทศไทยเรา ไปไกลมากขึ้นเรื่อย ๆ ค่ะ อดีตจนถึงปัจจุบันเอง ไม่ว่าการทำเกม คนอาจจะเห็นว่าการทำเกมเรื่องเล็ก ๆ แต่ความจริงแล้ว เกมเป็นอุปกรณ์ เป็นเครื่องมือหนึ่งที่แฝงไปด้วยวัฒนธรรม ความเชื่อต่าง ๆ จากภูมิภาคและประเทศนั้น ๆ ทำให้ประเทศอื่น ๆ ประเทศเพื่อนบ้านได้รู้จักวัฒนธรรมของประเทศของเราผ่านการเล่นเกมค่ะ อย่างเช่น เกมซีรีส์ ในเรื่องของ Home Sweet Home ที่เป็นแนวทางเกี่ยวกับเรื่องการผจญภัยเกี่ยวกับเรื่องผี เป็นเรื่องของความเชื่อประเทศไทย พอหลังจากที่ Launch ออกมาแล้ว ตัวเลขแห่งความสำเร็จ ก็คือการดาวน์โหลดมากกว่า 800,000 ครั้งทั้วโลก อยากให้ทุกคนลองจินตนาการดูนะคะ ว่าการที่เด็กอายุ 14 สามารถมีรายได้หลักแสนได้ อันนี้เป็นเรื่องที่น่าชื่นชมอย่างมาก พอเขาแสดงความสามารถ แสดงศักยภาพออกมาแล้ว ก็มีประเทศต่าง ๆ มีองค์กรต่าง ๆ เล็งเห็นถึงความสามารถ เล็งเห็นถึงศักยภาพตรงนี้ มีรายได้ต่อเดือนนี่ถึง 30,000 บาท ทั้ง ๆ ที่ยังเรียนไม่ได้จบมัธยมปลายเลยด้วยซ้ำ อันนี้ก็เป็นเรื่อเยาวชนเด็กไทยเรามีศักยภาพอย่างมาก เราพร้อมที่จะสนับสนุนเรื่องนี้อย่างเต็มที่ค่ะ ส่วนน้อง ๆ เองที่ฟังมาถึงตรงนี้นะคะ แล้วรู้สึกว่าตัวเองนี่ ไม่ถนัดในเรื่องของการสร้างเกม หรือว่าเล่นเกมด้วยซ้ำ แต่ Process ทั้งหมดที่เกิดขึ้น ทำให้เราได้เรียนรู้ในแง่มุมที่แตกต่างกันออกไปค่ะ ในการเล่นเกมนี่ เราก็เห็นแล้วว่าการจัด Event ใหญ่ ๆ ต้องมีการใช้สปอนเซอร์ ต้องมีการหาพูดคุยติดต่อกับหลาย ๆ สาขามากมายเพื่อทำให้เกิด Event ต่าง ๆ เกิดขึ้น ไม่ว่าจะเป็นด้านของ Marketing ก็ตาม ผ่านการจัดงานจาก Event ต่าง ๆ เหล่านี้ สามารถสร้างศักยภาพของตัวเองในด้านต่าง ๆ ใน Process ที่จะเกิดอุตสาหกรรมเกมขึ้นค่ะ น้อง ๆ ที่ไม่ได้ทำเกมเลย เป็นเกมโดยตรงนี่ แต่สามารถเรียนรู้ Process ที่เกิดขึ้น ก็สามารรถเพิ่มศักยภาพของตัวเอง ทำให้เกิดการจ้างงานได้ในอนาคต ตัวดิฉันเองนะคะ ก็ยังคิดค่ะ ว่าอาจจะมีการจ้างงาน อาจจะมีอาชีพต่าง ๆ เกิดขึ้น โดยที่ไม่เคยเกิดขึ้นมาก่อนผ่านอุตสาหกรรมนี้ก็เป็นไปได้มากค่ะ เพราะฉะนั้นค่ะ ในวันนี้ ขอยืนยันนะคะ รัฐบาลก็จะสนับสนุนอุตสาหกรรมนี้ให้เติบโตมากยิ่งขึ้นไป ภายใตศักยภาพความสนับสนุนทางภาคเอกชนและภาครัฐบาลให้กับเยาวชนให้กับคนไทยของเรา ให้มีเรื่องของเกม ให้สร้างมูลค่าให้กับเศรษฐกิจของประเทศให้ดียิ่ง ๆ ขึ้นไปค่ะ ขอบพระคุณค่ะ สวัสดีค่ะ</w:t>
      </w:r>
    </w:p>
    <w:p>
      <w:pPr>
        <w:pStyle w:val="BodyText"/>
      </w:pPr>
      <w:r>
        <w:t xml:space="preserve">(พิธีกรชาย) ขอบพระคุณครับ ขอเสียงปรบมือดัง ๆ ให้กับท่านรองประธานคณะกรรมการยุทธศาสตร์ Soft Power แห่งชาติครับ คุณ แพทองธาร ชินวัตร ครับ คนสำคัญที่ได้เปิดเวทีของเราไปเป็นที่เรียบร้อยแล้วนะครับ สวัสดีครับ ขอบพระคุณมาก ๆ ครับ กราบสวัสดีท่านผู้บริหาร แขกผู้มีเกียรติ สื่อมวลชน เกมเมอร์ ขอดูมือเกมเกม Cross Player ต้อนรับทุกท่านอย่างเป็นทางการครับ เขาสู่งานยิ่งใหญ่ Thailand Game Show 2023ผมแปม ปฏิพัฒน์ นะครับ แล้วก็เป็นเกียรติมาก ๆ แล้วก็ต้อนรับทุกท่านที่อยู่ที่นี่ตอนนี้นะครับ ที่ QSN CC เป็นที่ที่สำคัญมาก ๆ ถ้าย้อนไปเมื่อปี 2007 2007 ที่ศูนย์สิริกิติ์</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พิมพ์งาน FTI EXPO 2025 ศูนย์สิริกิติ์ Hall 5-8</dc:title>
  <dc:creator/>
  <cp:keywords/>
  <dcterms:created xsi:type="dcterms:W3CDTF">2025-02-11T08:03:10Z</dcterms:created>
  <dcterms:modified xsi:type="dcterms:W3CDTF">2025-02-11T08: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กุมภาพันธ์ 2568 เวลา 13.46 น.</vt:lpwstr>
  </property>
  <property fmtid="{D5CDD505-2E9C-101B-9397-08002B2CF9AE}" pid="3" name="subtitle">
    <vt:lpwstr/>
  </property>
</Properties>
</file>